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9DFEB" w14:textId="77777777" w:rsidR="00BC7FF5" w:rsidRPr="00BC7FF5" w:rsidRDefault="00BC7FF5" w:rsidP="00BC7FF5">
      <w:pPr>
        <w:pStyle w:val="Heading2"/>
      </w:pPr>
      <w:r w:rsidRPr="00BC7FF5">
        <w:t>Post Title:</w:t>
      </w:r>
      <w:r w:rsidRPr="00BC7FF5">
        <w:tab/>
      </w:r>
      <w:r w:rsidRPr="00BC7FF5">
        <w:tab/>
      </w:r>
      <w:r w:rsidRPr="00BC7FF5">
        <w:rPr>
          <w:b w:val="0"/>
        </w:rPr>
        <w:t xml:space="preserve">Carer Support Worker Localities </w:t>
      </w:r>
    </w:p>
    <w:p w14:paraId="2F3FF0D8" w14:textId="77777777" w:rsidR="00BC7FF5" w:rsidRPr="00BC7FF5" w:rsidRDefault="00BC7FF5" w:rsidP="00BC7FF5">
      <w:pPr>
        <w:rPr>
          <w:rFonts w:ascii="Arial" w:hAnsi="Arial" w:cs="Arial"/>
          <w:lang w:val="en-GB"/>
        </w:rPr>
      </w:pPr>
    </w:p>
    <w:p w14:paraId="43076A55" w14:textId="77777777" w:rsidR="00BC7FF5" w:rsidRPr="00BC7FF5" w:rsidRDefault="00BC7FF5" w:rsidP="00BC7FF5">
      <w:pPr>
        <w:pStyle w:val="BodyText"/>
        <w:rPr>
          <w:bCs/>
          <w:lang w:val="en-GB"/>
        </w:rPr>
      </w:pPr>
      <w:r w:rsidRPr="00BC7FF5">
        <w:rPr>
          <w:bCs/>
          <w:lang w:val="en-GB"/>
        </w:rPr>
        <w:t xml:space="preserve">Full time post:  </w:t>
      </w:r>
      <w:r w:rsidRPr="00BC7FF5">
        <w:rPr>
          <w:bCs/>
          <w:lang w:val="en-GB"/>
        </w:rPr>
        <w:tab/>
      </w:r>
      <w:r w:rsidRPr="00BC7FF5">
        <w:rPr>
          <w:b w:val="0"/>
          <w:bCs/>
          <w:lang w:val="en-GB"/>
        </w:rPr>
        <w:t>35 h</w:t>
      </w:r>
      <w:r w:rsidRPr="00BC7FF5">
        <w:rPr>
          <w:b w:val="0"/>
          <w:lang w:val="en-GB"/>
        </w:rPr>
        <w:t>o</w:t>
      </w:r>
      <w:r w:rsidRPr="00BC7FF5">
        <w:rPr>
          <w:b w:val="0"/>
          <w:bCs/>
          <w:lang w:val="en-GB"/>
        </w:rPr>
        <w:t>urs per week</w:t>
      </w:r>
    </w:p>
    <w:p w14:paraId="0E870CE2" w14:textId="77777777" w:rsidR="00BC7FF5" w:rsidRPr="00BC7FF5" w:rsidRDefault="00BC7FF5" w:rsidP="00BC7FF5">
      <w:pPr>
        <w:pStyle w:val="BodyText"/>
        <w:rPr>
          <w:bCs/>
          <w:lang w:val="en-GB"/>
        </w:rPr>
      </w:pPr>
    </w:p>
    <w:p w14:paraId="6E05F0F2" w14:textId="77777777" w:rsidR="00BC7FF5" w:rsidRPr="00BC7FF5" w:rsidRDefault="00BC7FF5" w:rsidP="00BC7FF5">
      <w:pPr>
        <w:pStyle w:val="BodyText"/>
        <w:rPr>
          <w:b w:val="0"/>
          <w:bCs/>
          <w:lang w:val="en-GB"/>
        </w:rPr>
      </w:pPr>
      <w:r w:rsidRPr="00BC7FF5">
        <w:rPr>
          <w:bCs/>
          <w:lang w:val="en-GB"/>
        </w:rPr>
        <w:t>Annual Leave:</w:t>
      </w:r>
      <w:r w:rsidRPr="00BC7FF5">
        <w:rPr>
          <w:bCs/>
          <w:lang w:val="en-GB"/>
        </w:rPr>
        <w:tab/>
      </w:r>
      <w:r w:rsidRPr="00BC7FF5">
        <w:rPr>
          <w:b w:val="0"/>
          <w:bCs/>
          <w:lang w:val="en-GB"/>
        </w:rPr>
        <w:t>32 days inclusive of Public Holidays</w:t>
      </w:r>
    </w:p>
    <w:p w14:paraId="74F9729D" w14:textId="77777777" w:rsidR="00BC7FF5" w:rsidRPr="00BC7FF5" w:rsidRDefault="00BC7FF5" w:rsidP="00BC7FF5">
      <w:pPr>
        <w:rPr>
          <w:rFonts w:ascii="Arial" w:hAnsi="Arial" w:cs="Arial"/>
          <w:lang w:val="en-GB"/>
        </w:rPr>
      </w:pPr>
    </w:p>
    <w:p w14:paraId="20AEF73C" w14:textId="77777777" w:rsidR="00BC7FF5" w:rsidRPr="00BC7FF5" w:rsidRDefault="00BC7FF5" w:rsidP="00BC7FF5">
      <w:pPr>
        <w:pStyle w:val="Heading2"/>
      </w:pPr>
      <w:r w:rsidRPr="00BC7FF5">
        <w:t>Responsible to:</w:t>
      </w:r>
      <w:r w:rsidRPr="00BC7FF5">
        <w:tab/>
      </w:r>
      <w:r w:rsidRPr="00BC7FF5">
        <w:rPr>
          <w:b w:val="0"/>
        </w:rPr>
        <w:t>Management</w:t>
      </w:r>
    </w:p>
    <w:p w14:paraId="734F788F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lang w:val="en-GB"/>
        </w:rPr>
      </w:pPr>
    </w:p>
    <w:p w14:paraId="4AD0F5E4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rPr>
          <w:rFonts w:ascii="Arial" w:hAnsi="Arial" w:cs="Arial"/>
          <w:bCs/>
          <w:lang w:val="en-GB"/>
        </w:rPr>
      </w:pPr>
      <w:r w:rsidRPr="00BC7FF5">
        <w:rPr>
          <w:rFonts w:ascii="Arial" w:hAnsi="Arial" w:cs="Arial"/>
          <w:b/>
          <w:bCs/>
          <w:lang w:val="en-GB"/>
        </w:rPr>
        <w:t xml:space="preserve">Salary: </w:t>
      </w:r>
      <w:r w:rsidRPr="00BC7FF5">
        <w:rPr>
          <w:rFonts w:ascii="Arial" w:hAnsi="Arial" w:cs="Arial"/>
          <w:b/>
          <w:bCs/>
          <w:lang w:val="en-GB"/>
        </w:rPr>
        <w:tab/>
      </w:r>
      <w:r w:rsidRPr="00BC7FF5">
        <w:rPr>
          <w:rFonts w:ascii="Arial" w:hAnsi="Arial" w:cs="Arial"/>
          <w:b/>
          <w:bCs/>
          <w:lang w:val="en-GB"/>
        </w:rPr>
        <w:tab/>
      </w:r>
      <w:r w:rsidRPr="00BC7FF5">
        <w:rPr>
          <w:rFonts w:ascii="Arial" w:hAnsi="Arial" w:cs="Arial"/>
          <w:bCs/>
          <w:lang w:val="en-GB"/>
        </w:rPr>
        <w:t>£28430.59 per annum</w:t>
      </w:r>
    </w:p>
    <w:p w14:paraId="4D76140E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lang w:val="en-GB"/>
        </w:rPr>
      </w:pPr>
    </w:p>
    <w:p w14:paraId="45EC29F6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ind w:left="2160" w:hanging="2160"/>
        <w:rPr>
          <w:rFonts w:ascii="Arial" w:hAnsi="Arial" w:cs="Arial"/>
          <w:bCs/>
          <w:lang w:val="en-GB"/>
        </w:rPr>
      </w:pPr>
      <w:r w:rsidRPr="00BC7FF5">
        <w:rPr>
          <w:rFonts w:ascii="Arial" w:hAnsi="Arial" w:cs="Arial"/>
          <w:b/>
          <w:bCs/>
          <w:lang w:val="en-GB"/>
        </w:rPr>
        <w:t xml:space="preserve">Location:                </w:t>
      </w:r>
      <w:r w:rsidRPr="00BC7FF5">
        <w:rPr>
          <w:rFonts w:ascii="Arial" w:hAnsi="Arial" w:cs="Arial"/>
          <w:bCs/>
          <w:lang w:val="en-GB"/>
        </w:rPr>
        <w:t>Based at the Fife Carers Centre, 157 Commercial Street, Kirkcaldy, KY1 2NS.</w:t>
      </w:r>
    </w:p>
    <w:p w14:paraId="1012AA25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ind w:left="2160"/>
        <w:rPr>
          <w:rFonts w:ascii="Arial" w:hAnsi="Arial" w:cs="Arial"/>
          <w:bCs/>
          <w:lang w:val="en-GB"/>
        </w:rPr>
      </w:pPr>
      <w:r w:rsidRPr="00BC7FF5">
        <w:rPr>
          <w:rFonts w:ascii="Arial" w:hAnsi="Arial" w:cs="Arial"/>
          <w:bCs/>
          <w:lang w:val="en-GB"/>
        </w:rPr>
        <w:t>As part of your normal work the post will cover one of Fife’s 7 Localities but may include travel throughout Fife when needed.</w:t>
      </w:r>
    </w:p>
    <w:p w14:paraId="371616DF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ind w:left="2160"/>
        <w:rPr>
          <w:rFonts w:ascii="Arial" w:hAnsi="Arial" w:cs="Arial"/>
          <w:lang w:val="en-GB"/>
        </w:rPr>
      </w:pPr>
    </w:p>
    <w:p w14:paraId="65784326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ind w:left="2160" w:hanging="2160"/>
        <w:rPr>
          <w:rFonts w:ascii="Arial" w:hAnsi="Arial" w:cs="Arial"/>
        </w:rPr>
      </w:pPr>
    </w:p>
    <w:p w14:paraId="51B4F659" w14:textId="77777777" w:rsidR="00BC7FF5" w:rsidRPr="00BC7FF5" w:rsidRDefault="00BC7FF5" w:rsidP="00BC7FF5">
      <w:pPr>
        <w:overflowPunct w:val="0"/>
        <w:autoSpaceDE w:val="0"/>
        <w:autoSpaceDN w:val="0"/>
        <w:adjustRightInd w:val="0"/>
        <w:jc w:val="center"/>
        <w:rPr>
          <w:rFonts w:ascii="Arial" w:hAnsi="Arial" w:cs="Arial"/>
          <w:b/>
          <w:szCs w:val="20"/>
          <w:lang w:val="en-GB"/>
        </w:rPr>
      </w:pPr>
      <w:r w:rsidRPr="00BC7FF5">
        <w:rPr>
          <w:rFonts w:ascii="Arial" w:hAnsi="Arial" w:cs="Arial"/>
          <w:b/>
        </w:rPr>
        <w:t xml:space="preserve">“A carer is a person who, without payment, helps and supports a relative, child, </w:t>
      </w:r>
      <w:proofErr w:type="spellStart"/>
      <w:r w:rsidRPr="00BC7FF5">
        <w:rPr>
          <w:rFonts w:ascii="Arial" w:hAnsi="Arial" w:cs="Arial"/>
          <w:b/>
        </w:rPr>
        <w:t>neighbour</w:t>
      </w:r>
      <w:proofErr w:type="spellEnd"/>
      <w:r w:rsidRPr="00BC7FF5">
        <w:rPr>
          <w:rFonts w:ascii="Arial" w:hAnsi="Arial" w:cs="Arial"/>
          <w:b/>
        </w:rPr>
        <w:t xml:space="preserve"> or friend who could not manage without their help due to age, frailty, addiction, disability or illness.”</w:t>
      </w:r>
    </w:p>
    <w:p w14:paraId="265BA39A" w14:textId="77777777" w:rsidR="00BC7FF5" w:rsidRPr="00BC7FF5" w:rsidRDefault="00BC7FF5" w:rsidP="00BC7FF5">
      <w:pPr>
        <w:rPr>
          <w:rFonts w:ascii="Arial" w:hAnsi="Arial" w:cs="Arial"/>
          <w:b/>
          <w:bCs/>
          <w:sz w:val="22"/>
          <w:lang w:val="en-GB"/>
        </w:rPr>
      </w:pPr>
    </w:p>
    <w:p w14:paraId="24A01AAC" w14:textId="77777777" w:rsidR="00BC7FF5" w:rsidRPr="00BC7FF5" w:rsidRDefault="00BC7FF5" w:rsidP="00BC7FF5">
      <w:pPr>
        <w:pStyle w:val="Heading1"/>
        <w:rPr>
          <w:b/>
          <w:bCs/>
          <w:sz w:val="22"/>
          <w:u w:val="none"/>
        </w:rPr>
      </w:pPr>
      <w:r w:rsidRPr="00BC7FF5">
        <w:rPr>
          <w:b/>
          <w:bCs/>
          <w:sz w:val="22"/>
          <w:u w:val="none"/>
        </w:rPr>
        <w:t>JOB PURPOSE:</w:t>
      </w:r>
    </w:p>
    <w:p w14:paraId="2D2BF627" w14:textId="77777777" w:rsidR="00BC7FF5" w:rsidRPr="00BC7FF5" w:rsidRDefault="00BC7FF5" w:rsidP="00BC7FF5">
      <w:pPr>
        <w:rPr>
          <w:rFonts w:ascii="Arial" w:hAnsi="Arial" w:cs="Arial"/>
        </w:rPr>
      </w:pPr>
    </w:p>
    <w:p w14:paraId="0A8EFC74" w14:textId="77777777" w:rsidR="00BC7FF5" w:rsidRPr="00BC7FF5" w:rsidRDefault="00BC7FF5" w:rsidP="00BC7FF5">
      <w:pPr>
        <w:pStyle w:val="ListBullet2"/>
        <w:numPr>
          <w:ilvl w:val="0"/>
          <w:numId w:val="0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Providing a sensitive, person-centred support service for Carers via telephone, home visits and appointments within the Carers locality.</w:t>
      </w:r>
    </w:p>
    <w:p w14:paraId="2A77B027" w14:textId="77777777" w:rsidR="00BC7FF5" w:rsidRPr="00BC7FF5" w:rsidRDefault="00BC7FF5" w:rsidP="00BC7FF5">
      <w:pPr>
        <w:pStyle w:val="ListBullet2"/>
        <w:numPr>
          <w:ilvl w:val="0"/>
          <w:numId w:val="0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 xml:space="preserve"> </w:t>
      </w:r>
    </w:p>
    <w:p w14:paraId="4CADA2FB" w14:textId="77777777" w:rsidR="00BC7FF5" w:rsidRPr="00BC7FF5" w:rsidRDefault="00BC7FF5" w:rsidP="00BC7FF5">
      <w:pPr>
        <w:rPr>
          <w:rFonts w:ascii="Arial" w:hAnsi="Arial" w:cs="Arial"/>
        </w:rPr>
      </w:pPr>
      <w:r w:rsidRPr="00BC7FF5">
        <w:rPr>
          <w:rFonts w:ascii="Arial" w:hAnsi="Arial" w:cs="Arial"/>
        </w:rPr>
        <w:t>To develop the work of the Carers Centre by building up networks and good working relationships with other agencies.</w:t>
      </w:r>
    </w:p>
    <w:p w14:paraId="3C5256B8" w14:textId="77777777" w:rsidR="00BC7FF5" w:rsidRPr="00BC7FF5" w:rsidRDefault="00BC7FF5" w:rsidP="00BC7FF5">
      <w:pPr>
        <w:rPr>
          <w:rFonts w:ascii="Arial" w:hAnsi="Arial" w:cs="Arial"/>
        </w:rPr>
      </w:pPr>
    </w:p>
    <w:p w14:paraId="3DD59B06" w14:textId="77777777" w:rsidR="00BC7FF5" w:rsidRPr="00BC7FF5" w:rsidRDefault="00BC7FF5" w:rsidP="00BC7FF5">
      <w:pPr>
        <w:rPr>
          <w:rFonts w:ascii="Arial" w:hAnsi="Arial" w:cs="Arial"/>
        </w:rPr>
      </w:pPr>
      <w:r w:rsidRPr="00BC7FF5">
        <w:rPr>
          <w:rFonts w:ascii="Arial" w:hAnsi="Arial" w:cs="Arial"/>
        </w:rPr>
        <w:t>To assist Carers in presenting their views to the appropriate services, authorities and decision makers.</w:t>
      </w:r>
    </w:p>
    <w:p w14:paraId="46A90846" w14:textId="77777777" w:rsidR="00BC7FF5" w:rsidRPr="00BC7FF5" w:rsidRDefault="00BC7FF5" w:rsidP="00BC7FF5">
      <w:pPr>
        <w:rPr>
          <w:rFonts w:ascii="Arial" w:hAnsi="Arial" w:cs="Arial"/>
          <w:sz w:val="22"/>
          <w:lang w:val="en-GB"/>
        </w:rPr>
      </w:pPr>
      <w:r w:rsidRPr="00BC7FF5">
        <w:rPr>
          <w:rFonts w:ascii="Arial" w:hAnsi="Arial" w:cs="Arial"/>
          <w:sz w:val="22"/>
          <w:lang w:val="en-GB"/>
        </w:rPr>
        <w:t>.</w:t>
      </w:r>
    </w:p>
    <w:p w14:paraId="749E816B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CORE TASKS</w:t>
      </w:r>
    </w:p>
    <w:p w14:paraId="7FD7E6D2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1. Working Independently with Carers</w:t>
      </w:r>
    </w:p>
    <w:p w14:paraId="18BEF75C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>The Carer Support Worker is responsible for:</w:t>
      </w:r>
    </w:p>
    <w:p w14:paraId="71243BA4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Assessing carers’ needs through Adult Carer Support Planning to identify appropriate services and support.</w:t>
      </w:r>
    </w:p>
    <w:p w14:paraId="1610FDC3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Supporting carers to maintain their physical and mental wellbeing.</w:t>
      </w:r>
    </w:p>
    <w:p w14:paraId="24E3ECFF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Providing comprehensive information to carers, enabling informed decisions about their emotional, physical, and financial wellbeing.</w:t>
      </w:r>
    </w:p>
    <w:p w14:paraId="5707AD3B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Offering individual and group support to help carers access the services they need to continue in their caring role.</w:t>
      </w:r>
    </w:p>
    <w:p w14:paraId="5C8D8BEB" w14:textId="1E8783D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Empowering carers to develop self-advocacy skills and advocating on their behalf when necessary.</w:t>
      </w:r>
    </w:p>
    <w:p w14:paraId="3D3DAE42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lastRenderedPageBreak/>
        <w:t>Conducting benefit checks and assisting with benefit applications, including form completion, to maximise carers’ income.</w:t>
      </w:r>
    </w:p>
    <w:p w14:paraId="0252E56F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Offering empathetic listening and emotional support.</w:t>
      </w:r>
    </w:p>
    <w:p w14:paraId="4138836E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Identifying and making referrals to relevant support services and agencies.</w:t>
      </w:r>
    </w:p>
    <w:p w14:paraId="3016DDF8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Helping to secure funding to benefit individual carers, enabling access to services or goods not covered by mainstream funding.</w:t>
      </w:r>
    </w:p>
    <w:p w14:paraId="784E36C0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Facilitating local carer support groups, collaborating with partner agencies where appropriate.</w:t>
      </w:r>
    </w:p>
    <w:p w14:paraId="6B9764C6" w14:textId="77777777" w:rsidR="00BC7FF5" w:rsidRPr="00BC7FF5" w:rsidRDefault="00BC7FF5" w:rsidP="00BC7FF5">
      <w:pPr>
        <w:pStyle w:val="NormalWeb"/>
        <w:numPr>
          <w:ilvl w:val="0"/>
          <w:numId w:val="44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Assisting with the smooth operation of the Carers Centre.</w:t>
      </w:r>
    </w:p>
    <w:p w14:paraId="2A01F80B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2. Development of the Carers Centre</w:t>
      </w:r>
    </w:p>
    <w:p w14:paraId="28957811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>The Carer Support Worker shares responsibility for:</w:t>
      </w:r>
    </w:p>
    <w:p w14:paraId="092BF540" w14:textId="77777777" w:rsidR="00BC7FF5" w:rsidRPr="00BC7FF5" w:rsidRDefault="00BC7FF5" w:rsidP="00BC7FF5">
      <w:pPr>
        <w:pStyle w:val="NormalWeb"/>
        <w:numPr>
          <w:ilvl w:val="0"/>
          <w:numId w:val="45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Supporting outreach, public relations, promotion, and media activities to identify carers and raise awareness of the Carers Centre’s work.</w:t>
      </w:r>
    </w:p>
    <w:p w14:paraId="766C6041" w14:textId="77777777" w:rsidR="00BC7FF5" w:rsidRPr="00BC7FF5" w:rsidRDefault="00BC7FF5" w:rsidP="00BC7FF5">
      <w:pPr>
        <w:pStyle w:val="NormalWeb"/>
        <w:numPr>
          <w:ilvl w:val="0"/>
          <w:numId w:val="45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Building and maintaining effective networks and working relationships with other agencies.</w:t>
      </w:r>
    </w:p>
    <w:p w14:paraId="36B58CCF" w14:textId="77777777" w:rsidR="00BC7FF5" w:rsidRPr="00BC7FF5" w:rsidRDefault="00BC7FF5" w:rsidP="00BC7FF5">
      <w:pPr>
        <w:pStyle w:val="NormalWeb"/>
        <w:numPr>
          <w:ilvl w:val="0"/>
          <w:numId w:val="45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Recording and monitoring information from carers, ensuring the Carers Centre’s data is accurate and up to date.</w:t>
      </w:r>
    </w:p>
    <w:p w14:paraId="6DE7A9F4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3. Service Promotion</w:t>
      </w:r>
    </w:p>
    <w:p w14:paraId="6B6FDDCA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 xml:space="preserve">The Carer Support Worker shares responsibility with colleagues to promote Fife Carers Centre to carers, the </w:t>
      </w:r>
      <w:proofErr w:type="gramStart"/>
      <w:r w:rsidRPr="00BC7FF5">
        <w:rPr>
          <w:rFonts w:ascii="Arial" w:hAnsi="Arial" w:cs="Arial"/>
        </w:rPr>
        <w:t>general public</w:t>
      </w:r>
      <w:proofErr w:type="gramEnd"/>
      <w:r w:rsidRPr="00BC7FF5">
        <w:rPr>
          <w:rFonts w:ascii="Arial" w:hAnsi="Arial" w:cs="Arial"/>
        </w:rPr>
        <w:t>, and partner agencies. This includes:</w:t>
      </w:r>
    </w:p>
    <w:p w14:paraId="3D9C7ACE" w14:textId="77777777" w:rsidR="00BC7FF5" w:rsidRPr="00BC7FF5" w:rsidRDefault="00BC7FF5" w:rsidP="00BC7FF5">
      <w:pPr>
        <w:pStyle w:val="NormalWeb"/>
        <w:numPr>
          <w:ilvl w:val="0"/>
          <w:numId w:val="46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Delivering training, presentations, and participating in networking opportunities.</w:t>
      </w:r>
    </w:p>
    <w:p w14:paraId="37200462" w14:textId="77777777" w:rsidR="00BC7FF5" w:rsidRPr="00BC7FF5" w:rsidRDefault="00BC7FF5" w:rsidP="00BC7FF5">
      <w:pPr>
        <w:pStyle w:val="NormalWeb"/>
        <w:numPr>
          <w:ilvl w:val="0"/>
          <w:numId w:val="46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Developing links with carers, carer groups, and relevant voluntary, statutory, and private sector organisations.</w:t>
      </w:r>
    </w:p>
    <w:p w14:paraId="6254EB62" w14:textId="6686264F" w:rsidR="00BC7FF5" w:rsidRPr="00BC7FF5" w:rsidRDefault="00BC7FF5" w:rsidP="00BC7FF5">
      <w:pPr>
        <w:pStyle w:val="NormalWeb"/>
        <w:numPr>
          <w:ilvl w:val="0"/>
          <w:numId w:val="46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 xml:space="preserve">Actively participating in appropriate networks, such as </w:t>
      </w:r>
      <w:r>
        <w:rPr>
          <w:rFonts w:ascii="Arial" w:hAnsi="Arial" w:cs="Arial"/>
        </w:rPr>
        <w:t xml:space="preserve">The </w:t>
      </w:r>
      <w:r w:rsidRPr="00BC7FF5">
        <w:rPr>
          <w:rFonts w:ascii="Arial" w:hAnsi="Arial" w:cs="Arial"/>
        </w:rPr>
        <w:t>Wells and locality development officers, to enhance the Carers Centre’s work and benefit carers across Fife.</w:t>
      </w:r>
    </w:p>
    <w:p w14:paraId="6ED6E8E3" w14:textId="77777777" w:rsidR="00BC7FF5" w:rsidRPr="00BC7FF5" w:rsidRDefault="00BC7FF5" w:rsidP="00BC7FF5">
      <w:pPr>
        <w:pStyle w:val="NormalWeb"/>
        <w:numPr>
          <w:ilvl w:val="0"/>
          <w:numId w:val="46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Ensuring all Fife Carers Centre information remains current.</w:t>
      </w:r>
    </w:p>
    <w:p w14:paraId="45B147F2" w14:textId="77777777" w:rsidR="00BC7FF5" w:rsidRPr="00BC7FF5" w:rsidRDefault="00BC7FF5" w:rsidP="00BC7FF5">
      <w:pPr>
        <w:pStyle w:val="NormalWeb"/>
        <w:numPr>
          <w:ilvl w:val="0"/>
          <w:numId w:val="46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Supporting the ongoing development and monitoring of the Carers Centre’s services.</w:t>
      </w:r>
    </w:p>
    <w:p w14:paraId="3D21F5F1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4. Quality Assurance</w:t>
      </w:r>
    </w:p>
    <w:p w14:paraId="5AE4EF06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>The Carer Support Worker shares responsibility for adhering to strict quality assurance standards and supports the continuous improvement of the Carers Centre’s quality policies and action plans.</w:t>
      </w:r>
    </w:p>
    <w:p w14:paraId="01395EB2" w14:textId="77777777" w:rsidR="00BC7FF5" w:rsidRDefault="00BC7FF5">
      <w:pPr>
        <w:rPr>
          <w:rStyle w:val="Strong"/>
          <w:rFonts w:ascii="Arial" w:hAnsi="Arial" w:cs="Arial"/>
          <w:lang w:val="en-GB" w:eastAsia="en-GB"/>
        </w:rPr>
      </w:pPr>
      <w:r>
        <w:rPr>
          <w:rStyle w:val="Strong"/>
          <w:rFonts w:ascii="Arial" w:hAnsi="Arial" w:cs="Arial"/>
        </w:rPr>
        <w:br w:type="page"/>
      </w:r>
    </w:p>
    <w:p w14:paraId="1BB2962B" w14:textId="437882A9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lastRenderedPageBreak/>
        <w:t>5. Other Responsibilities</w:t>
      </w:r>
    </w:p>
    <w:p w14:paraId="2D37B30F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>The Carer Support Worker will also:</w:t>
      </w:r>
    </w:p>
    <w:p w14:paraId="4CDD0C35" w14:textId="77777777" w:rsidR="00BC7FF5" w:rsidRPr="00BC7FF5" w:rsidRDefault="00BC7FF5" w:rsidP="00BC7FF5">
      <w:pPr>
        <w:pStyle w:val="NormalWeb"/>
        <w:numPr>
          <w:ilvl w:val="0"/>
          <w:numId w:val="47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Perform administrative duties related to the role.</w:t>
      </w:r>
    </w:p>
    <w:p w14:paraId="572A2B37" w14:textId="77777777" w:rsidR="00BC7FF5" w:rsidRPr="00BC7FF5" w:rsidRDefault="00BC7FF5" w:rsidP="00BC7FF5">
      <w:pPr>
        <w:pStyle w:val="NormalWeb"/>
        <w:numPr>
          <w:ilvl w:val="0"/>
          <w:numId w:val="47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Undertake minor or occasional tasks as required.</w:t>
      </w:r>
    </w:p>
    <w:p w14:paraId="07C8AE48" w14:textId="77777777" w:rsidR="00BC7FF5" w:rsidRPr="00BC7FF5" w:rsidRDefault="00BC7FF5" w:rsidP="00BC7FF5">
      <w:pPr>
        <w:pStyle w:val="NormalWeb"/>
        <w:numPr>
          <w:ilvl w:val="0"/>
          <w:numId w:val="47"/>
        </w:numPr>
        <w:rPr>
          <w:rFonts w:ascii="Arial" w:hAnsi="Arial" w:cs="Arial"/>
        </w:rPr>
      </w:pPr>
      <w:r w:rsidRPr="00BC7FF5">
        <w:rPr>
          <w:rFonts w:ascii="Arial" w:hAnsi="Arial" w:cs="Arial"/>
        </w:rPr>
        <w:t>Provide cover for Carers Centre duties as part of the wider team.</w:t>
      </w:r>
    </w:p>
    <w:p w14:paraId="38D2B6B4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Fonts w:ascii="Arial" w:hAnsi="Arial" w:cs="Arial"/>
        </w:rPr>
        <w:t>All employees are expected to comply with the organisation’s policies and procedures.</w:t>
      </w:r>
    </w:p>
    <w:p w14:paraId="7F2C7707" w14:textId="678501AF" w:rsidR="003329EC" w:rsidRPr="00BC7FF5" w:rsidRDefault="003329EC" w:rsidP="00BC7FF5">
      <w:pPr>
        <w:pStyle w:val="Heading3"/>
        <w:ind w:left="0"/>
      </w:pPr>
    </w:p>
    <w:sectPr w:rsidR="003329EC" w:rsidRPr="00BC7FF5" w:rsidSect="008E2BBA">
      <w:headerReference w:type="default" r:id="rId8"/>
      <w:footerReference w:type="default" r:id="rId9"/>
      <w:pgSz w:w="11906" w:h="16838"/>
      <w:pgMar w:top="1523" w:right="991" w:bottom="851" w:left="1276" w:header="709" w:footer="9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3A055" w14:textId="77777777" w:rsidR="00180792" w:rsidRDefault="00180792">
      <w:r>
        <w:separator/>
      </w:r>
    </w:p>
  </w:endnote>
  <w:endnote w:type="continuationSeparator" w:id="0">
    <w:p w14:paraId="5609838D" w14:textId="77777777" w:rsidR="00180792" w:rsidRDefault="00180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F0E" w14:textId="58F92106" w:rsidR="00CA7AFB" w:rsidRPr="00F95826" w:rsidRDefault="00CA7AFB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16"/>
      </w:rPr>
      <w:tab/>
    </w:r>
    <w:r>
      <w:rPr>
        <w:rFonts w:ascii="Arial" w:hAnsi="Arial" w:cs="Arial"/>
        <w:sz w:val="16"/>
      </w:rPr>
      <w:tab/>
    </w:r>
    <w:r>
      <w:rPr>
        <w:rFonts w:ascii="Arial" w:hAnsi="Arial" w:cs="Arial"/>
        <w:sz w:val="16"/>
      </w:rPr>
      <w:tab/>
      <w:t xml:space="preserve">Page </w:t>
    </w:r>
    <w:r w:rsidRPr="008E2BBA">
      <w:rPr>
        <w:rFonts w:ascii="Arial" w:hAnsi="Arial" w:cs="Arial"/>
        <w:sz w:val="16"/>
      </w:rPr>
      <w:fldChar w:fldCharType="begin"/>
    </w:r>
    <w:r w:rsidRPr="008E2BBA">
      <w:rPr>
        <w:rFonts w:ascii="Arial" w:hAnsi="Arial" w:cs="Arial"/>
        <w:sz w:val="16"/>
      </w:rPr>
      <w:instrText xml:space="preserve"> PAGE   \* MERGEFORMAT </w:instrText>
    </w:r>
    <w:r w:rsidRPr="008E2BBA">
      <w:rPr>
        <w:rFonts w:ascii="Arial" w:hAnsi="Arial" w:cs="Arial"/>
        <w:sz w:val="16"/>
      </w:rPr>
      <w:fldChar w:fldCharType="separate"/>
    </w:r>
    <w:r w:rsidR="000679C8">
      <w:rPr>
        <w:rFonts w:ascii="Arial" w:hAnsi="Arial" w:cs="Arial"/>
        <w:noProof/>
        <w:sz w:val="16"/>
      </w:rPr>
      <w:t>2</w:t>
    </w:r>
    <w:r w:rsidRPr="008E2BBA">
      <w:rPr>
        <w:rFonts w:ascii="Arial" w:hAnsi="Arial" w:cs="Arial"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A6956" w14:textId="77777777" w:rsidR="00180792" w:rsidRDefault="00180792">
      <w:r>
        <w:separator/>
      </w:r>
    </w:p>
  </w:footnote>
  <w:footnote w:type="continuationSeparator" w:id="0">
    <w:p w14:paraId="3EE52E45" w14:textId="77777777" w:rsidR="00180792" w:rsidRDefault="00180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8BE35" w14:textId="697A5262" w:rsidR="00CA7AFB" w:rsidRDefault="001E3DAD">
    <w:pPr>
      <w:pStyle w:val="Header"/>
      <w:rPr>
        <w:rFonts w:ascii="Arial" w:hAnsi="Arial" w:cs="Arial"/>
        <w:b/>
        <w:sz w:val="28"/>
      </w:rPr>
    </w:pPr>
    <w:r>
      <w:rPr>
        <w:rFonts w:ascii="Arial" w:hAnsi="Arial" w:cs="Arial"/>
        <w:b/>
        <w:noProof/>
        <w:sz w:val="28"/>
      </w:rPr>
      <w:drawing>
        <wp:anchor distT="0" distB="0" distL="114300" distR="114300" simplePos="0" relativeHeight="251658240" behindDoc="0" locked="0" layoutInCell="1" allowOverlap="1" wp14:anchorId="4695E2FB" wp14:editId="0C7B6839">
          <wp:simplePos x="0" y="0"/>
          <wp:positionH relativeFrom="margin">
            <wp:align>right</wp:align>
          </wp:positionH>
          <wp:positionV relativeFrom="margin">
            <wp:posOffset>-1216660</wp:posOffset>
          </wp:positionV>
          <wp:extent cx="1259205" cy="1087120"/>
          <wp:effectExtent l="0" t="0" r="0" b="0"/>
          <wp:wrapSquare wrapText="bothSides"/>
          <wp:docPr id="1349441004" name="Picture 1" descr="A logo with circles and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9441004" name="Picture 1" descr="A logo with circles and dot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205" cy="1087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7AFB">
      <w:rPr>
        <w:rFonts w:ascii="Arial" w:hAnsi="Arial" w:cs="Arial"/>
        <w:b/>
        <w:sz w:val="28"/>
      </w:rPr>
      <w:t>Fife Carers Centre</w:t>
    </w:r>
  </w:p>
  <w:p w14:paraId="0A35C974" w14:textId="77777777" w:rsidR="00CA7AFB" w:rsidRDefault="00CA7AFB">
    <w:pPr>
      <w:pStyle w:val="Header"/>
      <w:rPr>
        <w:rFonts w:ascii="Arial" w:hAnsi="Arial" w:cs="Arial"/>
        <w:b/>
        <w:sz w:val="28"/>
      </w:rPr>
    </w:pPr>
  </w:p>
  <w:p w14:paraId="4201053C" w14:textId="1E55BDDE" w:rsidR="00F95826" w:rsidRPr="00C30E41" w:rsidRDefault="00CA7AFB">
    <w:pPr>
      <w:pStyle w:val="Header"/>
      <w:rPr>
        <w:rFonts w:ascii="Arial" w:hAnsi="Arial" w:cs="Arial"/>
        <w:b/>
        <w:sz w:val="22"/>
        <w:szCs w:val="22"/>
      </w:rPr>
    </w:pPr>
    <w:r w:rsidRPr="008E2BBA">
      <w:rPr>
        <w:rFonts w:ascii="Arial" w:hAnsi="Arial" w:cs="Arial"/>
        <w:b/>
      </w:rPr>
      <w:t>JOB DESCRIPTION</w:t>
    </w:r>
    <w:r>
      <w:rPr>
        <w:rFonts w:ascii="Arial" w:hAnsi="Arial" w:cs="Arial"/>
        <w:b/>
      </w:rPr>
      <w:t xml:space="preserve"> </w:t>
    </w:r>
    <w:r w:rsidR="004E1A77">
      <w:rPr>
        <w:rFonts w:ascii="Arial" w:hAnsi="Arial" w:cs="Arial"/>
        <w:b/>
      </w:rPr>
      <w:t xml:space="preserve">– </w:t>
    </w:r>
    <w:r w:rsidR="00BC7FF5">
      <w:rPr>
        <w:rFonts w:ascii="Arial" w:hAnsi="Arial" w:cs="Arial"/>
        <w:b/>
      </w:rPr>
      <w:t>CARER SUPPORT WORKER (Localities)</w:t>
    </w:r>
  </w:p>
  <w:p w14:paraId="1E4E3FDF" w14:textId="57E62718" w:rsidR="00CA7AFB" w:rsidRDefault="00CA7AFB" w:rsidP="008E2BBA">
    <w:pPr>
      <w:pStyle w:val="Header"/>
      <w:jc w:val="right"/>
      <w:rPr>
        <w:rFonts w:ascii="Arial" w:hAnsi="Arial" w:cs="Arial"/>
        <w:b/>
      </w:rPr>
    </w:pPr>
  </w:p>
  <w:p w14:paraId="3AF51C63" w14:textId="77777777" w:rsidR="00CA7AFB" w:rsidRDefault="00CA7AFB" w:rsidP="008E2BBA">
    <w:pPr>
      <w:pStyle w:val="Header"/>
      <w:jc w:val="right"/>
      <w:rPr>
        <w:rFonts w:ascii="Arial" w:hAnsi="Arial" w:cs="Arial"/>
        <w:b/>
        <w:sz w:val="16"/>
      </w:rPr>
    </w:pPr>
  </w:p>
  <w:p w14:paraId="344D7FC4" w14:textId="77777777" w:rsidR="00CA7AFB" w:rsidRPr="001E3DAD" w:rsidRDefault="00CA7AFB" w:rsidP="001E3DAD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Scottish Charity Number: SC029466</w:t>
    </w:r>
  </w:p>
  <w:p w14:paraId="1C2B63D6" w14:textId="5C2F7303" w:rsidR="00CA7AFB" w:rsidRPr="001E3DAD" w:rsidRDefault="00CA7AFB" w:rsidP="001E3DAD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Company number: 282309</w:t>
    </w:r>
  </w:p>
  <w:p w14:paraId="47A1D638" w14:textId="5EE16552" w:rsidR="00CA7AFB" w:rsidRPr="008E2BBA" w:rsidRDefault="00CA7AFB" w:rsidP="008E2BBA">
    <w:pPr>
      <w:pStyle w:val="Header"/>
      <w:jc w:val="right"/>
      <w:rPr>
        <w:rFonts w:ascii="Arial" w:hAnsi="Arial" w:cs="Arial"/>
        <w:b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3B7A02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34A85"/>
    <w:multiLevelType w:val="hybridMultilevel"/>
    <w:tmpl w:val="6A84A9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CD1D94"/>
    <w:multiLevelType w:val="hybridMultilevel"/>
    <w:tmpl w:val="D1C65410"/>
    <w:lvl w:ilvl="0" w:tplc="E710FE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540C9"/>
    <w:multiLevelType w:val="hybridMultilevel"/>
    <w:tmpl w:val="2DEC19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977031"/>
    <w:multiLevelType w:val="hybridMultilevel"/>
    <w:tmpl w:val="AE0A504E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505EC"/>
    <w:multiLevelType w:val="hybridMultilevel"/>
    <w:tmpl w:val="6B72942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C6100B"/>
    <w:multiLevelType w:val="hybridMultilevel"/>
    <w:tmpl w:val="3EEEA5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84F93"/>
    <w:multiLevelType w:val="hybridMultilevel"/>
    <w:tmpl w:val="FBA81B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7131DE"/>
    <w:multiLevelType w:val="hybridMultilevel"/>
    <w:tmpl w:val="7E46B430"/>
    <w:lvl w:ilvl="0" w:tplc="1E564A54">
      <w:start w:val="1"/>
      <w:numFmt w:val="decimal"/>
      <w:lvlText w:val="%1."/>
      <w:lvlJc w:val="left"/>
      <w:pPr>
        <w:ind w:left="675" w:hanging="675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1A7060"/>
    <w:multiLevelType w:val="multilevel"/>
    <w:tmpl w:val="C1381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7009B8"/>
    <w:multiLevelType w:val="hybridMultilevel"/>
    <w:tmpl w:val="F2A2D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36D01"/>
    <w:multiLevelType w:val="multilevel"/>
    <w:tmpl w:val="0F04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437263"/>
    <w:multiLevelType w:val="hybridMultilevel"/>
    <w:tmpl w:val="6AB0522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94199"/>
    <w:multiLevelType w:val="multilevel"/>
    <w:tmpl w:val="A89C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11364F"/>
    <w:multiLevelType w:val="hybridMultilevel"/>
    <w:tmpl w:val="5AD621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15861"/>
    <w:multiLevelType w:val="hybridMultilevel"/>
    <w:tmpl w:val="97C2655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007125"/>
    <w:multiLevelType w:val="hybridMultilevel"/>
    <w:tmpl w:val="EDB0FD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206610"/>
    <w:multiLevelType w:val="multilevel"/>
    <w:tmpl w:val="7AE07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7076C9"/>
    <w:multiLevelType w:val="multilevel"/>
    <w:tmpl w:val="B9162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F437CE"/>
    <w:multiLevelType w:val="hybridMultilevel"/>
    <w:tmpl w:val="276A831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2F7F543F"/>
    <w:multiLevelType w:val="hybridMultilevel"/>
    <w:tmpl w:val="51B4F15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13F08E0"/>
    <w:multiLevelType w:val="hybridMultilevel"/>
    <w:tmpl w:val="44189C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C274E"/>
    <w:multiLevelType w:val="hybridMultilevel"/>
    <w:tmpl w:val="21A86D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5246403"/>
    <w:multiLevelType w:val="multilevel"/>
    <w:tmpl w:val="38988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5F41A83"/>
    <w:multiLevelType w:val="hybridMultilevel"/>
    <w:tmpl w:val="B4BC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9B204B"/>
    <w:multiLevelType w:val="hybridMultilevel"/>
    <w:tmpl w:val="C4CECFA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D714BB2"/>
    <w:multiLevelType w:val="multilevel"/>
    <w:tmpl w:val="694AC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DA22D56"/>
    <w:multiLevelType w:val="hybridMultilevel"/>
    <w:tmpl w:val="9AE0285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1AC166E"/>
    <w:multiLevelType w:val="hybridMultilevel"/>
    <w:tmpl w:val="CA9EC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0F160E"/>
    <w:multiLevelType w:val="hybridMultilevel"/>
    <w:tmpl w:val="B83A39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DE0961"/>
    <w:multiLevelType w:val="hybridMultilevel"/>
    <w:tmpl w:val="1BBC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443688"/>
    <w:multiLevelType w:val="hybridMultilevel"/>
    <w:tmpl w:val="691257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5223F4"/>
    <w:multiLevelType w:val="multilevel"/>
    <w:tmpl w:val="0ABAB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0C963CF"/>
    <w:multiLevelType w:val="hybridMultilevel"/>
    <w:tmpl w:val="9DBE10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91C5D1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287A93"/>
    <w:multiLevelType w:val="multilevel"/>
    <w:tmpl w:val="6EAC4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CB32D0"/>
    <w:multiLevelType w:val="multilevel"/>
    <w:tmpl w:val="3EC0A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D206365"/>
    <w:multiLevelType w:val="hybridMultilevel"/>
    <w:tmpl w:val="AA447D62"/>
    <w:lvl w:ilvl="0" w:tplc="08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37" w15:restartNumberingAfterBreak="0">
    <w:nsid w:val="5F6F6A77"/>
    <w:multiLevelType w:val="hybridMultilevel"/>
    <w:tmpl w:val="7054A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A604C0"/>
    <w:multiLevelType w:val="hybridMultilevel"/>
    <w:tmpl w:val="AF84EF98"/>
    <w:lvl w:ilvl="0" w:tplc="EF0C23DA">
      <w:start w:val="1"/>
      <w:numFmt w:val="bullet"/>
      <w:lvlText w:val=""/>
      <w:lvlJc w:val="left"/>
      <w:pPr>
        <w:tabs>
          <w:tab w:val="num" w:pos="1854"/>
        </w:tabs>
        <w:ind w:left="1854" w:hanging="1134"/>
      </w:pPr>
      <w:rPr>
        <w:rFonts w:ascii="Monotype Sorts" w:hAnsi="Monotype Sorts" w:hint="default"/>
        <w:color w:val="9933FF"/>
        <w:sz w:val="9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19D0826"/>
    <w:multiLevelType w:val="multilevel"/>
    <w:tmpl w:val="93B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C32C6D"/>
    <w:multiLevelType w:val="multilevel"/>
    <w:tmpl w:val="3D544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6FD4E42"/>
    <w:multiLevelType w:val="multilevel"/>
    <w:tmpl w:val="F6EC6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2E20F6"/>
    <w:multiLevelType w:val="hybridMultilevel"/>
    <w:tmpl w:val="505C2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6069CC"/>
    <w:multiLevelType w:val="multilevel"/>
    <w:tmpl w:val="4724B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7E1358D"/>
    <w:multiLevelType w:val="hybridMultilevel"/>
    <w:tmpl w:val="56A8B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747C8"/>
    <w:multiLevelType w:val="multilevel"/>
    <w:tmpl w:val="F5C05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F1D5C88"/>
    <w:multiLevelType w:val="hybridMultilevel"/>
    <w:tmpl w:val="42286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20850644">
    <w:abstractNumId w:val="1"/>
  </w:num>
  <w:num w:numId="2" w16cid:durableId="319503394">
    <w:abstractNumId w:val="46"/>
  </w:num>
  <w:num w:numId="3" w16cid:durableId="1160543493">
    <w:abstractNumId w:val="20"/>
  </w:num>
  <w:num w:numId="4" w16cid:durableId="1814565424">
    <w:abstractNumId w:val="30"/>
  </w:num>
  <w:num w:numId="5" w16cid:durableId="52394234">
    <w:abstractNumId w:val="6"/>
  </w:num>
  <w:num w:numId="6" w16cid:durableId="968633367">
    <w:abstractNumId w:val="15"/>
  </w:num>
  <w:num w:numId="7" w16cid:durableId="356926823">
    <w:abstractNumId w:val="5"/>
  </w:num>
  <w:num w:numId="8" w16cid:durableId="2138791851">
    <w:abstractNumId w:val="31"/>
  </w:num>
  <w:num w:numId="9" w16cid:durableId="1683313792">
    <w:abstractNumId w:val="27"/>
  </w:num>
  <w:num w:numId="10" w16cid:durableId="138234543">
    <w:abstractNumId w:val="33"/>
  </w:num>
  <w:num w:numId="11" w16cid:durableId="1275331248">
    <w:abstractNumId w:val="4"/>
  </w:num>
  <w:num w:numId="12" w16cid:durableId="1156725269">
    <w:abstractNumId w:val="12"/>
  </w:num>
  <w:num w:numId="13" w16cid:durableId="1485926450">
    <w:abstractNumId w:val="37"/>
  </w:num>
  <w:num w:numId="14" w16cid:durableId="1356618796">
    <w:abstractNumId w:val="25"/>
  </w:num>
  <w:num w:numId="15" w16cid:durableId="767315193">
    <w:abstractNumId w:val="19"/>
  </w:num>
  <w:num w:numId="16" w16cid:durableId="1482119541">
    <w:abstractNumId w:val="21"/>
  </w:num>
  <w:num w:numId="17" w16cid:durableId="825098708">
    <w:abstractNumId w:val="24"/>
  </w:num>
  <w:num w:numId="18" w16cid:durableId="1699548885">
    <w:abstractNumId w:val="38"/>
  </w:num>
  <w:num w:numId="19" w16cid:durableId="1209533490">
    <w:abstractNumId w:val="29"/>
  </w:num>
  <w:num w:numId="20" w16cid:durableId="22900004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59935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865359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0586967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43133749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2579544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36676856">
    <w:abstractNumId w:val="0"/>
  </w:num>
  <w:num w:numId="27" w16cid:durableId="2074574549">
    <w:abstractNumId w:val="10"/>
  </w:num>
  <w:num w:numId="28" w16cid:durableId="2048530754">
    <w:abstractNumId w:val="8"/>
  </w:num>
  <w:num w:numId="29" w16cid:durableId="685062083">
    <w:abstractNumId w:val="44"/>
  </w:num>
  <w:num w:numId="30" w16cid:durableId="903177868">
    <w:abstractNumId w:val="36"/>
  </w:num>
  <w:num w:numId="31" w16cid:durableId="725645714">
    <w:abstractNumId w:val="28"/>
  </w:num>
  <w:num w:numId="32" w16cid:durableId="684019950">
    <w:abstractNumId w:val="2"/>
  </w:num>
  <w:num w:numId="33" w16cid:durableId="1578780422">
    <w:abstractNumId w:val="43"/>
  </w:num>
  <w:num w:numId="34" w16cid:durableId="800610774">
    <w:abstractNumId w:val="41"/>
  </w:num>
  <w:num w:numId="35" w16cid:durableId="1732534662">
    <w:abstractNumId w:val="13"/>
  </w:num>
  <w:num w:numId="36" w16cid:durableId="1480876096">
    <w:abstractNumId w:val="34"/>
  </w:num>
  <w:num w:numId="37" w16cid:durableId="775713281">
    <w:abstractNumId w:val="23"/>
  </w:num>
  <w:num w:numId="38" w16cid:durableId="580867698">
    <w:abstractNumId w:val="35"/>
  </w:num>
  <w:num w:numId="39" w16cid:durableId="1163619695">
    <w:abstractNumId w:val="18"/>
  </w:num>
  <w:num w:numId="40" w16cid:durableId="1277761611">
    <w:abstractNumId w:val="45"/>
  </w:num>
  <w:num w:numId="41" w16cid:durableId="1853521493">
    <w:abstractNumId w:val="9"/>
  </w:num>
  <w:num w:numId="42" w16cid:durableId="1477799854">
    <w:abstractNumId w:val="32"/>
  </w:num>
  <w:num w:numId="43" w16cid:durableId="1367557311">
    <w:abstractNumId w:val="26"/>
  </w:num>
  <w:num w:numId="44" w16cid:durableId="283076266">
    <w:abstractNumId w:val="17"/>
  </w:num>
  <w:num w:numId="45" w16cid:durableId="275403788">
    <w:abstractNumId w:val="40"/>
  </w:num>
  <w:num w:numId="46" w16cid:durableId="1692756601">
    <w:abstractNumId w:val="11"/>
  </w:num>
  <w:num w:numId="47" w16cid:durableId="17434570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2NDexNDYyMzK2NDFT0lEKTi0uzszPAykwqQUAXJdoUiwAAAA="/>
  </w:docVars>
  <w:rsids>
    <w:rsidRoot w:val="008E2BBA"/>
    <w:rsid w:val="00026545"/>
    <w:rsid w:val="0003778C"/>
    <w:rsid w:val="000474A6"/>
    <w:rsid w:val="000679C8"/>
    <w:rsid w:val="00094EA2"/>
    <w:rsid w:val="000C5DF5"/>
    <w:rsid w:val="00120D6A"/>
    <w:rsid w:val="00180792"/>
    <w:rsid w:val="001E3DAD"/>
    <w:rsid w:val="002120BE"/>
    <w:rsid w:val="00226DDE"/>
    <w:rsid w:val="00293C06"/>
    <w:rsid w:val="002B4071"/>
    <w:rsid w:val="003018BD"/>
    <w:rsid w:val="003329EC"/>
    <w:rsid w:val="003632FD"/>
    <w:rsid w:val="00363C41"/>
    <w:rsid w:val="00396C96"/>
    <w:rsid w:val="003D181E"/>
    <w:rsid w:val="0042514E"/>
    <w:rsid w:val="004466E9"/>
    <w:rsid w:val="004E1A77"/>
    <w:rsid w:val="00513D22"/>
    <w:rsid w:val="00516F52"/>
    <w:rsid w:val="005712EE"/>
    <w:rsid w:val="00577FBF"/>
    <w:rsid w:val="005947D5"/>
    <w:rsid w:val="00605C43"/>
    <w:rsid w:val="0062341B"/>
    <w:rsid w:val="0062529E"/>
    <w:rsid w:val="00680930"/>
    <w:rsid w:val="00682DCB"/>
    <w:rsid w:val="006856F4"/>
    <w:rsid w:val="006C5EFC"/>
    <w:rsid w:val="006F1F0E"/>
    <w:rsid w:val="00715FFF"/>
    <w:rsid w:val="0076152A"/>
    <w:rsid w:val="007737AF"/>
    <w:rsid w:val="007B4DEB"/>
    <w:rsid w:val="00807711"/>
    <w:rsid w:val="008523D7"/>
    <w:rsid w:val="008E2BBA"/>
    <w:rsid w:val="00922DF8"/>
    <w:rsid w:val="009740D5"/>
    <w:rsid w:val="00A635AF"/>
    <w:rsid w:val="00A74C7D"/>
    <w:rsid w:val="00A915CD"/>
    <w:rsid w:val="00A97BF0"/>
    <w:rsid w:val="00AD3CC7"/>
    <w:rsid w:val="00AE09F8"/>
    <w:rsid w:val="00AE4AAB"/>
    <w:rsid w:val="00B107CE"/>
    <w:rsid w:val="00B1645E"/>
    <w:rsid w:val="00B6543D"/>
    <w:rsid w:val="00BC7F09"/>
    <w:rsid w:val="00BC7FF5"/>
    <w:rsid w:val="00C30E41"/>
    <w:rsid w:val="00C73AF6"/>
    <w:rsid w:val="00CA7AFB"/>
    <w:rsid w:val="00CB2261"/>
    <w:rsid w:val="00CC7D3B"/>
    <w:rsid w:val="00D21CBB"/>
    <w:rsid w:val="00D34328"/>
    <w:rsid w:val="00D50C68"/>
    <w:rsid w:val="00D619A5"/>
    <w:rsid w:val="00D95D05"/>
    <w:rsid w:val="00DD5050"/>
    <w:rsid w:val="00DF6584"/>
    <w:rsid w:val="00E40647"/>
    <w:rsid w:val="00E51DB5"/>
    <w:rsid w:val="00E66796"/>
    <w:rsid w:val="00E72F90"/>
    <w:rsid w:val="00E87AC4"/>
    <w:rsid w:val="00EA4857"/>
    <w:rsid w:val="00EB3452"/>
    <w:rsid w:val="00EC600D"/>
    <w:rsid w:val="00F147AD"/>
    <w:rsid w:val="00F62FCB"/>
    <w:rsid w:val="00F676AD"/>
    <w:rsid w:val="00F95826"/>
    <w:rsid w:val="00FB418A"/>
    <w:rsid w:val="00FC04A2"/>
    <w:rsid w:val="00FC0923"/>
    <w:rsid w:val="00FC4321"/>
    <w:rsid w:val="00FF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59A84"/>
  <w15:docId w15:val="{B443BCF1-A4D6-46B9-9154-CBA2C818A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u w:val="single"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Arial" w:hAnsi="Arial" w:cs="Arial"/>
      <w:b/>
      <w:bCs/>
      <w:lang w:val="en-GB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rFonts w:ascii="Arial" w:hAnsi="Arial" w:cs="Arial"/>
      <w:b/>
      <w:bCs/>
      <w:lang w:val="en-GB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8"/>
      <w:lang w:val="en-GB"/>
    </w:rPr>
  </w:style>
  <w:style w:type="paragraph" w:styleId="Heading6">
    <w:name w:val="heading 6"/>
    <w:basedOn w:val="Normal"/>
    <w:next w:val="Normal"/>
    <w:qFormat/>
    <w:pPr>
      <w:keepNext/>
      <w:ind w:left="-90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/>
    </w:pPr>
    <w:rPr>
      <w:rFonts w:ascii="Arial" w:hAnsi="Arial" w:cs="Arial"/>
      <w:lang w:val="en-GB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  <w:lang w:val="en-GB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b/>
    </w:rPr>
  </w:style>
  <w:style w:type="paragraph" w:styleId="ListBullet2">
    <w:name w:val="List Bullet 2"/>
    <w:basedOn w:val="Normal"/>
    <w:autoRedefine/>
    <w:semiHidden/>
    <w:rsid w:val="00A97BF0"/>
    <w:pPr>
      <w:numPr>
        <w:numId w:val="26"/>
      </w:numPr>
    </w:pPr>
    <w:rPr>
      <w:lang w:val="en-GB"/>
    </w:rPr>
  </w:style>
  <w:style w:type="paragraph" w:styleId="ListParagraph">
    <w:name w:val="List Paragraph"/>
    <w:basedOn w:val="Normal"/>
    <w:uiPriority w:val="34"/>
    <w:qFormat/>
    <w:rsid w:val="00EC60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79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9C8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F95826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basedOn w:val="DefaultParagraphFont"/>
    <w:uiPriority w:val="22"/>
    <w:qFormat/>
    <w:rsid w:val="00F95826"/>
    <w:rPr>
      <w:b/>
      <w:bCs/>
    </w:rPr>
  </w:style>
  <w:style w:type="character" w:customStyle="1" w:styleId="Heading1Char">
    <w:name w:val="Heading 1 Char"/>
    <w:basedOn w:val="DefaultParagraphFont"/>
    <w:link w:val="Heading1"/>
    <w:rsid w:val="00BC7FF5"/>
    <w:rPr>
      <w:rFonts w:ascii="Arial" w:hAnsi="Arial" w:cs="Arial"/>
      <w:sz w:val="24"/>
      <w:szCs w:val="24"/>
      <w:u w:val="single"/>
      <w:lang w:eastAsia="en-US"/>
    </w:rPr>
  </w:style>
  <w:style w:type="character" w:customStyle="1" w:styleId="Heading2Char">
    <w:name w:val="Heading 2 Char"/>
    <w:basedOn w:val="DefaultParagraphFont"/>
    <w:link w:val="Heading2"/>
    <w:rsid w:val="00BC7FF5"/>
    <w:rPr>
      <w:rFonts w:ascii="Arial" w:hAnsi="Arial" w:cs="Arial"/>
      <w:b/>
      <w:bCs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semiHidden/>
    <w:rsid w:val="00BC7FF5"/>
    <w:rPr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BC7FF5"/>
    <w:rPr>
      <w:rFonts w:ascii="Arial" w:hAnsi="Arial" w:cs="Arial"/>
      <w:b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A5D01-CA6F-412D-9897-02DF25815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urpose</vt:lpstr>
    </vt:vector>
  </TitlesOfParts>
  <Company>Olympus Music</Company>
  <LinksUpToDate>false</LinksUpToDate>
  <CharactersWithSpaces>3796</CharactersWithSpaces>
  <SharedDoc>false</SharedDoc>
  <HLinks>
    <vt:vector size="6" baseType="variant">
      <vt:variant>
        <vt:i4>6750316</vt:i4>
      </vt:variant>
      <vt:variant>
        <vt:i4>-1</vt:i4>
      </vt:variant>
      <vt:variant>
        <vt:i4>1026</vt:i4>
      </vt:variant>
      <vt:variant>
        <vt:i4>1</vt:i4>
      </vt:variant>
      <vt:variant>
        <vt:lpwstr>..\logos\FINAL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urpose</dc:title>
  <dc:creator>Mhairi Lochhead</dc:creator>
  <cp:lastModifiedBy>Evan Carrie</cp:lastModifiedBy>
  <cp:revision>3</cp:revision>
  <cp:lastPrinted>2025-06-20T08:05:00Z</cp:lastPrinted>
  <dcterms:created xsi:type="dcterms:W3CDTF">2025-05-27T13:24:00Z</dcterms:created>
  <dcterms:modified xsi:type="dcterms:W3CDTF">2025-06-20T08:06:00Z</dcterms:modified>
</cp:coreProperties>
</file>